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027B" w:rsidRPr="000D027B" w:rsidRDefault="000D027B" w:rsidP="000D027B">
      <w:pPr>
        <w:pStyle w:val="Heading1"/>
        <w:rPr>
          <w:rStyle w:val="ANGELBodytext"/>
          <w:sz w:val="28"/>
        </w:rPr>
      </w:pPr>
      <w:r w:rsidRPr="000D027B">
        <w:rPr>
          <w:rStyle w:val="ANGELBodytext"/>
          <w:sz w:val="28"/>
        </w:rPr>
        <w:t>Create a GitHub Account</w:t>
      </w:r>
    </w:p>
    <w:p w:rsidR="000D027B" w:rsidRDefault="000D027B" w:rsidP="000D027B">
      <w:pPr>
        <w:ind w:right="270"/>
        <w:rPr>
          <w:rStyle w:val="ANGELBodytext"/>
        </w:rPr>
      </w:pPr>
      <w:r>
        <w:rPr>
          <w:rStyle w:val="ANGELBodytext"/>
        </w:rPr>
        <w:t xml:space="preserve">Go to </w:t>
      </w:r>
      <w:hyperlink r:id="rId5" w:history="1">
        <w:r w:rsidRPr="00631AE3">
          <w:rPr>
            <w:rStyle w:val="Hyperlink"/>
            <w:rFonts w:ascii="Verdana" w:hAnsi="Verdana"/>
            <w:sz w:val="20"/>
          </w:rPr>
          <w:t>https://www.github.com</w:t>
        </w:r>
      </w:hyperlink>
      <w:r>
        <w:rPr>
          <w:rStyle w:val="ANGELBodytext"/>
        </w:rPr>
        <w:t xml:space="preserve"> and enter your username, email, and password, and click “Sign up for GitHub.”</w:t>
      </w:r>
    </w:p>
    <w:p w:rsidR="000D027B" w:rsidRDefault="000D027B" w:rsidP="000D027B">
      <w:pPr>
        <w:ind w:right="270"/>
        <w:rPr>
          <w:rStyle w:val="ANGELBodytext"/>
        </w:rPr>
      </w:pPr>
      <w:r>
        <w:rPr>
          <w:noProof/>
        </w:rPr>
        <w:drawing>
          <wp:inline distT="0" distB="0" distL="0" distR="0" wp14:anchorId="0EF59CC9" wp14:editId="7F8C901A">
            <wp:extent cx="3914286" cy="4561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14286" cy="4561905"/>
                    </a:xfrm>
                    <a:prstGeom prst="rect">
                      <a:avLst/>
                    </a:prstGeom>
                  </pic:spPr>
                </pic:pic>
              </a:graphicData>
            </a:graphic>
          </wp:inline>
        </w:drawing>
      </w:r>
    </w:p>
    <w:p w:rsidR="000D027B" w:rsidRDefault="000D027B" w:rsidP="000D027B">
      <w:pPr>
        <w:ind w:right="270"/>
        <w:rPr>
          <w:rStyle w:val="ANGELBodytext"/>
        </w:rPr>
      </w:pPr>
      <w:r>
        <w:rPr>
          <w:rStyle w:val="ANGELBodytext"/>
        </w:rPr>
        <w:t>After you’ve logged in, click to Create a New Repository:</w:t>
      </w:r>
    </w:p>
    <w:p w:rsidR="000D027B" w:rsidRDefault="000D027B" w:rsidP="000D027B">
      <w:pPr>
        <w:ind w:right="270"/>
        <w:rPr>
          <w:rStyle w:val="ANGELBodytext"/>
        </w:rPr>
      </w:pPr>
      <w:r>
        <w:rPr>
          <w:noProof/>
        </w:rPr>
        <w:lastRenderedPageBreak/>
        <w:drawing>
          <wp:inline distT="0" distB="0" distL="0" distR="0" wp14:anchorId="4E81216B" wp14:editId="4AEBD5F8">
            <wp:extent cx="5943600" cy="4727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727575"/>
                    </a:xfrm>
                    <a:prstGeom prst="rect">
                      <a:avLst/>
                    </a:prstGeom>
                  </pic:spPr>
                </pic:pic>
              </a:graphicData>
            </a:graphic>
          </wp:inline>
        </w:drawing>
      </w:r>
    </w:p>
    <w:p w:rsidR="000D027B" w:rsidRDefault="000D027B" w:rsidP="000D027B">
      <w:pPr>
        <w:ind w:right="270"/>
        <w:rPr>
          <w:rStyle w:val="ANGELBodytext"/>
        </w:rPr>
      </w:pPr>
      <w:r>
        <w:rPr>
          <w:rStyle w:val="ANGELBodytext"/>
        </w:rPr>
        <w:t>Give the repository the name using the course title, “COP1801_Javascript”. In the description, make sure it includes your first and last name. Your account should default to a public repository. Check off the option to initialize with a README. Click on Create repository.</w:t>
      </w:r>
    </w:p>
    <w:p w:rsidR="000D027B" w:rsidRDefault="000D027B" w:rsidP="000D027B">
      <w:pPr>
        <w:ind w:right="270"/>
        <w:rPr>
          <w:rStyle w:val="ANGELBodytext"/>
        </w:rPr>
      </w:pPr>
      <w:r>
        <w:rPr>
          <w:noProof/>
        </w:rPr>
        <w:drawing>
          <wp:inline distT="0" distB="0" distL="0" distR="0" wp14:anchorId="547C6B9A" wp14:editId="4438CAFC">
            <wp:extent cx="5943600" cy="49949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994910"/>
                    </a:xfrm>
                    <a:prstGeom prst="rect">
                      <a:avLst/>
                    </a:prstGeom>
                  </pic:spPr>
                </pic:pic>
              </a:graphicData>
            </a:graphic>
          </wp:inline>
        </w:drawing>
      </w:r>
    </w:p>
    <w:p w:rsidR="000D027B" w:rsidRDefault="000D027B" w:rsidP="000D027B">
      <w:pPr>
        <w:ind w:right="270"/>
        <w:rPr>
          <w:rStyle w:val="ANGELBodytext"/>
        </w:rPr>
      </w:pPr>
      <w:r>
        <w:rPr>
          <w:rStyle w:val="ANGELBodytext"/>
        </w:rPr>
        <w:t>You’ll then see your repository created:</w:t>
      </w:r>
    </w:p>
    <w:p w:rsidR="000D027B" w:rsidRDefault="000D027B" w:rsidP="000D027B">
      <w:pPr>
        <w:ind w:right="270"/>
        <w:rPr>
          <w:rStyle w:val="ANGELBodytext"/>
        </w:rPr>
      </w:pPr>
      <w:r>
        <w:rPr>
          <w:noProof/>
        </w:rPr>
        <w:drawing>
          <wp:inline distT="0" distB="0" distL="0" distR="0" wp14:anchorId="51D00FCB" wp14:editId="35FACE51">
            <wp:extent cx="5943600" cy="34880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88055"/>
                    </a:xfrm>
                    <a:prstGeom prst="rect">
                      <a:avLst/>
                    </a:prstGeom>
                  </pic:spPr>
                </pic:pic>
              </a:graphicData>
            </a:graphic>
          </wp:inline>
        </w:drawing>
      </w:r>
    </w:p>
    <w:p w:rsidR="00CD275A" w:rsidRDefault="001A546D">
      <w:r>
        <w:t xml:space="preserve">Download GitHub for Desktop here: </w:t>
      </w:r>
      <w:hyperlink r:id="rId10" w:history="1">
        <w:r w:rsidRPr="001A546D">
          <w:rPr>
            <w:rStyle w:val="Hyperlink"/>
          </w:rPr>
          <w:t>https://desktop.gi</w:t>
        </w:r>
        <w:r w:rsidRPr="001A546D">
          <w:rPr>
            <w:rStyle w:val="Hyperlink"/>
          </w:rPr>
          <w:t>t</w:t>
        </w:r>
        <w:r w:rsidRPr="001A546D">
          <w:rPr>
            <w:rStyle w:val="Hyperlink"/>
          </w:rPr>
          <w:t>hub.com/</w:t>
        </w:r>
      </w:hyperlink>
    </w:p>
    <w:p w:rsidR="001A546D" w:rsidRDefault="001A546D">
      <w:r>
        <w:rPr>
          <w:noProof/>
        </w:rPr>
        <w:drawing>
          <wp:inline distT="0" distB="0" distL="0" distR="0" wp14:anchorId="01233B9A" wp14:editId="09CF8CFA">
            <wp:extent cx="5943600" cy="34588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58845"/>
                    </a:xfrm>
                    <a:prstGeom prst="rect">
                      <a:avLst/>
                    </a:prstGeom>
                  </pic:spPr>
                </pic:pic>
              </a:graphicData>
            </a:graphic>
          </wp:inline>
        </w:drawing>
      </w:r>
    </w:p>
    <w:p w:rsidR="001A546D" w:rsidRDefault="001A546D">
      <w:r>
        <w:t>Install and c</w:t>
      </w:r>
      <w:r w:rsidRPr="001A546D">
        <w:t>onfigure the software to connect to your GitHub account</w:t>
      </w:r>
      <w:r>
        <w:t xml:space="preserve">. Instructions are available here: </w:t>
      </w:r>
      <w:hyperlink r:id="rId12" w:history="1">
        <w:r w:rsidRPr="00631AE3">
          <w:rPr>
            <w:rStyle w:val="Hyperlink"/>
          </w:rPr>
          <w:t>https://help.github.com/desktop-beta/guides/getting-started-with-github-desktop/</w:t>
        </w:r>
      </w:hyperlink>
      <w:r>
        <w:t xml:space="preserve"> </w:t>
      </w:r>
    </w:p>
    <w:p w:rsidR="00D045B7" w:rsidRDefault="00D045B7">
      <w:r w:rsidRPr="00D045B7">
        <w:t>Clone your repository to your desktop</w:t>
      </w:r>
    </w:p>
    <w:p w:rsidR="00D045B7" w:rsidRDefault="00D045B7" w:rsidP="00D045B7">
      <w:pPr>
        <w:pStyle w:val="ListParagraph"/>
        <w:numPr>
          <w:ilvl w:val="0"/>
          <w:numId w:val="1"/>
        </w:numPr>
      </w:pPr>
      <w:r>
        <w:t>Click on CLONE OR DOWNLOAD</w:t>
      </w:r>
    </w:p>
    <w:p w:rsidR="00D045B7" w:rsidRDefault="00D045B7" w:rsidP="00D045B7">
      <w:pPr>
        <w:pStyle w:val="ListParagraph"/>
        <w:numPr>
          <w:ilvl w:val="0"/>
          <w:numId w:val="1"/>
        </w:numPr>
      </w:pPr>
      <w:r>
        <w:t>Select OPEN IN DESKTOP</w:t>
      </w:r>
    </w:p>
    <w:p w:rsidR="00D045B7" w:rsidRDefault="00D045B7" w:rsidP="00D045B7">
      <w:pPr>
        <w:pStyle w:val="ListParagraph"/>
        <w:numPr>
          <w:ilvl w:val="0"/>
          <w:numId w:val="1"/>
        </w:numPr>
      </w:pPr>
      <w:r>
        <w:t>This will launch GitHub Desktop.</w:t>
      </w:r>
    </w:p>
    <w:p w:rsidR="00D045B7" w:rsidRDefault="00D045B7" w:rsidP="00D045B7">
      <w:pPr>
        <w:pStyle w:val="ListParagraph"/>
        <w:numPr>
          <w:ilvl w:val="0"/>
          <w:numId w:val="1"/>
        </w:numPr>
      </w:pPr>
      <w:r>
        <w:t xml:space="preserve">It will confirm where you want to store your local copy. </w:t>
      </w:r>
      <w:r>
        <w:t>This should be the SAME FOLDER you use for FTP to your SOTD site, if SOTD is being used as a host. C</w:t>
      </w:r>
      <w:r>
        <w:t>lick OK.</w:t>
      </w:r>
    </w:p>
    <w:p w:rsidR="001A546D" w:rsidRDefault="00D045B7">
      <w:r>
        <w:rPr>
          <w:noProof/>
        </w:rPr>
        <w:drawing>
          <wp:inline distT="0" distB="0" distL="0" distR="0" wp14:anchorId="5CF098C0" wp14:editId="78906A89">
            <wp:extent cx="5943600" cy="3450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50590"/>
                    </a:xfrm>
                    <a:prstGeom prst="rect">
                      <a:avLst/>
                    </a:prstGeom>
                  </pic:spPr>
                </pic:pic>
              </a:graphicData>
            </a:graphic>
          </wp:inline>
        </w:drawing>
      </w:r>
    </w:p>
    <w:p w:rsidR="00D045B7" w:rsidRDefault="00D045B7">
      <w:r>
        <w:rPr>
          <w:noProof/>
        </w:rPr>
        <w:drawing>
          <wp:inline distT="0" distB="0" distL="0" distR="0" wp14:anchorId="73D6B2EE" wp14:editId="5B4293D0">
            <wp:extent cx="3047619" cy="360000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7619" cy="3600000"/>
                    </a:xfrm>
                    <a:prstGeom prst="rect">
                      <a:avLst/>
                    </a:prstGeom>
                  </pic:spPr>
                </pic:pic>
              </a:graphicData>
            </a:graphic>
          </wp:inline>
        </w:drawing>
      </w:r>
    </w:p>
    <w:p w:rsidR="00D045B7" w:rsidRDefault="00D045B7">
      <w:r>
        <w:rPr>
          <w:noProof/>
        </w:rPr>
        <w:drawing>
          <wp:inline distT="0" distB="0" distL="0" distR="0" wp14:anchorId="7A889DD9" wp14:editId="6177FFF1">
            <wp:extent cx="5476190" cy="156190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6190" cy="1561905"/>
                    </a:xfrm>
                    <a:prstGeom prst="rect">
                      <a:avLst/>
                    </a:prstGeom>
                  </pic:spPr>
                </pic:pic>
              </a:graphicData>
            </a:graphic>
          </wp:inline>
        </w:drawing>
      </w:r>
    </w:p>
    <w:p w:rsidR="00D045B7" w:rsidRDefault="00D045B7">
      <w:proofErr w:type="gramStart"/>
      <w:r w:rsidRPr="00D045B7">
        <w:t>Open up</w:t>
      </w:r>
      <w:proofErr w:type="gramEnd"/>
      <w:r w:rsidRPr="00D045B7">
        <w:t xml:space="preserve"> the repository in GitHub desktop</w:t>
      </w:r>
    </w:p>
    <w:p w:rsidR="00D045B7" w:rsidRDefault="00D045B7" w:rsidP="00D045B7">
      <w:pPr>
        <w:pStyle w:val="ListParagraph"/>
        <w:numPr>
          <w:ilvl w:val="0"/>
          <w:numId w:val="2"/>
        </w:numPr>
      </w:pPr>
      <w:r>
        <w:t>If you modify any files locally, you should see them listed as ‘Changes’</w:t>
      </w:r>
    </w:p>
    <w:p w:rsidR="00D045B7" w:rsidRDefault="00D045B7" w:rsidP="00D045B7">
      <w:pPr>
        <w:pStyle w:val="ListParagraph"/>
        <w:numPr>
          <w:ilvl w:val="0"/>
          <w:numId w:val="2"/>
        </w:numPr>
      </w:pPr>
      <w:r>
        <w:t>Click on your repository</w:t>
      </w:r>
    </w:p>
    <w:p w:rsidR="00D045B7" w:rsidRDefault="00D045B7" w:rsidP="00D045B7">
      <w:pPr>
        <w:pStyle w:val="ListParagraph"/>
        <w:numPr>
          <w:ilvl w:val="0"/>
          <w:numId w:val="2"/>
        </w:numPr>
      </w:pPr>
      <w:r>
        <w:t>You’ll see any modified or new files listed with checkmarks next to them.</w:t>
      </w:r>
    </w:p>
    <w:p w:rsidR="00D045B7" w:rsidRDefault="00D045B7" w:rsidP="00D045B7">
      <w:pPr>
        <w:pStyle w:val="ListParagraph"/>
        <w:numPr>
          <w:ilvl w:val="0"/>
          <w:numId w:val="2"/>
        </w:numPr>
      </w:pPr>
      <w:r>
        <w:t>Enter a summary of your change and a description.</w:t>
      </w:r>
    </w:p>
    <w:p w:rsidR="00D045B7" w:rsidRDefault="00D045B7" w:rsidP="00D045B7">
      <w:pPr>
        <w:pStyle w:val="ListParagraph"/>
        <w:numPr>
          <w:ilvl w:val="0"/>
          <w:numId w:val="2"/>
        </w:numPr>
      </w:pPr>
      <w:r>
        <w:t>Click on COMMIT TO MASTER</w:t>
      </w:r>
    </w:p>
    <w:p w:rsidR="00D045B7" w:rsidRDefault="00D045B7" w:rsidP="00D045B7">
      <w:r>
        <w:rPr>
          <w:noProof/>
        </w:rPr>
        <w:drawing>
          <wp:inline distT="0" distB="0" distL="0" distR="0" wp14:anchorId="4136C627" wp14:editId="5396337E">
            <wp:extent cx="5943600" cy="17824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82445"/>
                    </a:xfrm>
                    <a:prstGeom prst="rect">
                      <a:avLst/>
                    </a:prstGeom>
                  </pic:spPr>
                </pic:pic>
              </a:graphicData>
            </a:graphic>
          </wp:inline>
        </w:drawing>
      </w:r>
    </w:p>
    <w:p w:rsidR="00D045B7" w:rsidRDefault="00D045B7" w:rsidP="00D045B7"/>
    <w:p w:rsidR="00D045B7" w:rsidRDefault="00D045B7" w:rsidP="00D045B7">
      <w:r>
        <w:t xml:space="preserve">Open your folder on your local machine. It should now have a </w:t>
      </w:r>
      <w:proofErr w:type="gramStart"/>
      <w:r>
        <w:t>‘.git</w:t>
      </w:r>
      <w:proofErr w:type="gramEnd"/>
      <w:r>
        <w:t>’:</w:t>
      </w:r>
    </w:p>
    <w:p w:rsidR="00D045B7" w:rsidRDefault="00D045B7" w:rsidP="00D045B7">
      <w:r>
        <w:rPr>
          <w:noProof/>
        </w:rPr>
        <w:drawing>
          <wp:inline distT="0" distB="0" distL="0" distR="0" wp14:anchorId="06297650" wp14:editId="6372857F">
            <wp:extent cx="4171429" cy="143809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71429" cy="1438095"/>
                    </a:xfrm>
                    <a:prstGeom prst="rect">
                      <a:avLst/>
                    </a:prstGeom>
                  </pic:spPr>
                </pic:pic>
              </a:graphicData>
            </a:graphic>
          </wp:inline>
        </w:drawing>
      </w:r>
    </w:p>
    <w:p w:rsidR="00D045B7" w:rsidRDefault="00D045B7" w:rsidP="00D045B7">
      <w:r>
        <w:t>Create folders for each Module, using an underscore between the word, Module, and the module number. This will be important when it comes to uploading your folders to your SOTD host. You should not use spaces in your folder names.:</w:t>
      </w:r>
    </w:p>
    <w:p w:rsidR="00D045B7" w:rsidRDefault="00D045B7" w:rsidP="00D045B7">
      <w:r>
        <w:rPr>
          <w:noProof/>
        </w:rPr>
        <w:drawing>
          <wp:inline distT="0" distB="0" distL="0" distR="0" wp14:anchorId="2130716F" wp14:editId="111AF669">
            <wp:extent cx="4495238" cy="1980952"/>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5238" cy="1980952"/>
                    </a:xfrm>
                    <a:prstGeom prst="rect">
                      <a:avLst/>
                    </a:prstGeom>
                  </pic:spPr>
                </pic:pic>
              </a:graphicData>
            </a:graphic>
          </wp:inline>
        </w:drawing>
      </w:r>
    </w:p>
    <w:p w:rsidR="00D045B7" w:rsidRDefault="00D045B7" w:rsidP="00D045B7">
      <w:r>
        <w:t>In each module folder, create 2 more folders, called ‘activity’ and ‘project’. Each assignment using any code will be placed in respective folders week to week.</w:t>
      </w:r>
    </w:p>
    <w:p w:rsidR="00D045B7" w:rsidRDefault="00D045B7" w:rsidP="00D045B7">
      <w:r>
        <w:rPr>
          <w:noProof/>
        </w:rPr>
        <w:drawing>
          <wp:inline distT="0" distB="0" distL="0" distR="0" wp14:anchorId="517FCA65" wp14:editId="0949F364">
            <wp:extent cx="4533333" cy="185714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3333" cy="1857143"/>
                    </a:xfrm>
                    <a:prstGeom prst="rect">
                      <a:avLst/>
                    </a:prstGeom>
                  </pic:spPr>
                </pic:pic>
              </a:graphicData>
            </a:graphic>
          </wp:inline>
        </w:drawing>
      </w:r>
    </w:p>
    <w:p w:rsidR="00D045B7" w:rsidRDefault="00D045B7" w:rsidP="00D045B7">
      <w:r>
        <w:t>Creating a commit</w:t>
      </w:r>
    </w:p>
    <w:p w:rsidR="00D045B7" w:rsidRDefault="00D045B7" w:rsidP="00D045B7">
      <w:pPr>
        <w:pStyle w:val="ListParagraph"/>
        <w:numPr>
          <w:ilvl w:val="0"/>
          <w:numId w:val="3"/>
        </w:numPr>
      </w:pPr>
      <w:r>
        <w:t>You’ll see a message across the lower left stating ‘Created commit’ plus your summary.</w:t>
      </w:r>
    </w:p>
    <w:p w:rsidR="00D045B7" w:rsidRDefault="00D045B7" w:rsidP="00D045B7">
      <w:pPr>
        <w:pStyle w:val="ListParagraph"/>
        <w:numPr>
          <w:ilvl w:val="0"/>
          <w:numId w:val="3"/>
        </w:numPr>
      </w:pPr>
      <w:r>
        <w:t>Now click on SYNC in the upper right.</w:t>
      </w:r>
    </w:p>
    <w:p w:rsidR="00D045B7" w:rsidRDefault="00D045B7" w:rsidP="00D045B7">
      <w:pPr>
        <w:pStyle w:val="ListParagraph"/>
        <w:numPr>
          <w:ilvl w:val="0"/>
          <w:numId w:val="3"/>
        </w:numPr>
      </w:pPr>
      <w:r>
        <w:t>This will push your changes or new files to your GitHub repository on GitHub.com.</w:t>
      </w:r>
    </w:p>
    <w:p w:rsidR="00D045B7" w:rsidRDefault="00D045B7" w:rsidP="00D045B7">
      <w:r>
        <w:t>For example, save a sample text file to the Module_01/activity folder:</w:t>
      </w:r>
    </w:p>
    <w:p w:rsidR="00D045B7" w:rsidRDefault="00D045B7" w:rsidP="00D045B7">
      <w:r>
        <w:rPr>
          <w:noProof/>
        </w:rPr>
        <w:drawing>
          <wp:inline distT="0" distB="0" distL="0" distR="0" wp14:anchorId="757BFA37" wp14:editId="60BC31B6">
            <wp:extent cx="4895238" cy="172381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5238" cy="1723810"/>
                    </a:xfrm>
                    <a:prstGeom prst="rect">
                      <a:avLst/>
                    </a:prstGeom>
                  </pic:spPr>
                </pic:pic>
              </a:graphicData>
            </a:graphic>
          </wp:inline>
        </w:drawing>
      </w:r>
    </w:p>
    <w:p w:rsidR="00D045B7" w:rsidRDefault="00D045B7" w:rsidP="00D045B7">
      <w:r>
        <w:t>Return to GitHub desktop. Notice next to CHANGES, a dot appears indicating there has been a change.</w:t>
      </w:r>
    </w:p>
    <w:p w:rsidR="00D045B7" w:rsidRDefault="00D045B7" w:rsidP="00D045B7">
      <w:r>
        <w:rPr>
          <w:noProof/>
        </w:rPr>
        <w:drawing>
          <wp:inline distT="0" distB="0" distL="0" distR="0" wp14:anchorId="17AA1F31" wp14:editId="330EE8F7">
            <wp:extent cx="5943600" cy="2273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73300"/>
                    </a:xfrm>
                    <a:prstGeom prst="rect">
                      <a:avLst/>
                    </a:prstGeom>
                  </pic:spPr>
                </pic:pic>
              </a:graphicData>
            </a:graphic>
          </wp:inline>
        </w:drawing>
      </w:r>
    </w:p>
    <w:p w:rsidR="00D045B7" w:rsidRDefault="00D045B7" w:rsidP="00D045B7">
      <w:r>
        <w:t>When you click on CHANGES, it lists any files that have been modified. When you click on the file, the right side of the window will list any modifications. In this case, the file is empty.</w:t>
      </w:r>
    </w:p>
    <w:p w:rsidR="00D045B7" w:rsidRDefault="00D045B7" w:rsidP="00D045B7">
      <w:r>
        <w:rPr>
          <w:noProof/>
        </w:rPr>
        <w:drawing>
          <wp:inline distT="0" distB="0" distL="0" distR="0" wp14:anchorId="5CD6DE1B" wp14:editId="54DFE0FE">
            <wp:extent cx="5943600" cy="16687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668780"/>
                    </a:xfrm>
                    <a:prstGeom prst="rect">
                      <a:avLst/>
                    </a:prstGeom>
                  </pic:spPr>
                </pic:pic>
              </a:graphicData>
            </a:graphic>
          </wp:inline>
        </w:drawing>
      </w:r>
    </w:p>
    <w:p w:rsidR="00D045B7" w:rsidRDefault="00D045B7" w:rsidP="00D045B7">
      <w:r>
        <w:t>Type in a note regarding the commit, then click on Commit to Master:</w:t>
      </w:r>
    </w:p>
    <w:p w:rsidR="00D045B7" w:rsidRDefault="00D045B7" w:rsidP="00D045B7">
      <w:r>
        <w:rPr>
          <w:noProof/>
        </w:rPr>
        <w:drawing>
          <wp:inline distT="0" distB="0" distL="0" distR="0" wp14:anchorId="324D52FF" wp14:editId="53D545C9">
            <wp:extent cx="4180952" cy="18190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80952" cy="1819048"/>
                    </a:xfrm>
                    <a:prstGeom prst="rect">
                      <a:avLst/>
                    </a:prstGeom>
                  </pic:spPr>
                </pic:pic>
              </a:graphicData>
            </a:graphic>
          </wp:inline>
        </w:drawing>
      </w:r>
    </w:p>
    <w:p w:rsidR="00D045B7" w:rsidRDefault="00D045B7" w:rsidP="00D045B7">
      <w:r>
        <w:t>You’ll then see a message stating that you created a commit:</w:t>
      </w:r>
    </w:p>
    <w:p w:rsidR="00D045B7" w:rsidRDefault="00D045B7" w:rsidP="00D045B7">
      <w:r>
        <w:rPr>
          <w:noProof/>
        </w:rPr>
        <w:drawing>
          <wp:inline distT="0" distB="0" distL="0" distR="0" wp14:anchorId="22015B76" wp14:editId="0BE2053B">
            <wp:extent cx="3723809" cy="419048"/>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3809" cy="419048"/>
                    </a:xfrm>
                    <a:prstGeom prst="rect">
                      <a:avLst/>
                    </a:prstGeom>
                  </pic:spPr>
                </pic:pic>
              </a:graphicData>
            </a:graphic>
          </wp:inline>
        </w:drawing>
      </w:r>
    </w:p>
    <w:p w:rsidR="00D045B7" w:rsidRDefault="00D045B7" w:rsidP="00D045B7">
      <w:r>
        <w:t xml:space="preserve">Now push your changes to your repository by clicking SYNC in the upper </w:t>
      </w:r>
      <w:proofErr w:type="gramStart"/>
      <w:r>
        <w:t>right hand</w:t>
      </w:r>
      <w:proofErr w:type="gramEnd"/>
      <w:r>
        <w:t xml:space="preserve"> corner. You’ll then see it syncing until it has copied all changes to your GitHub repository.</w:t>
      </w:r>
    </w:p>
    <w:p w:rsidR="00D045B7" w:rsidRDefault="00D045B7" w:rsidP="00D045B7">
      <w:r>
        <w:rPr>
          <w:noProof/>
        </w:rPr>
        <w:drawing>
          <wp:inline distT="0" distB="0" distL="0" distR="0" wp14:anchorId="34AAA3B9" wp14:editId="6E3A0553">
            <wp:extent cx="5943600" cy="1399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99540"/>
                    </a:xfrm>
                    <a:prstGeom prst="rect">
                      <a:avLst/>
                    </a:prstGeom>
                  </pic:spPr>
                </pic:pic>
              </a:graphicData>
            </a:graphic>
          </wp:inline>
        </w:drawing>
      </w:r>
    </w:p>
    <w:p w:rsidR="00D045B7" w:rsidRDefault="00D045B7" w:rsidP="00D045B7">
      <w:r>
        <w:t>When you view your repository on GitHub.com, you should see your pushed changes.</w:t>
      </w:r>
    </w:p>
    <w:p w:rsidR="00D045B7" w:rsidRDefault="00D045B7" w:rsidP="00D045B7">
      <w:r>
        <w:rPr>
          <w:noProof/>
        </w:rPr>
        <w:drawing>
          <wp:inline distT="0" distB="0" distL="0" distR="0" wp14:anchorId="0DA3B669" wp14:editId="1478FC8E">
            <wp:extent cx="5943600" cy="36677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67760"/>
                    </a:xfrm>
                    <a:prstGeom prst="rect">
                      <a:avLst/>
                    </a:prstGeom>
                  </pic:spPr>
                </pic:pic>
              </a:graphicData>
            </a:graphic>
          </wp:inline>
        </w:drawing>
      </w:r>
    </w:p>
    <w:p w:rsidR="00D045B7" w:rsidRDefault="00D045B7" w:rsidP="00D045B7">
      <w:r>
        <w:rPr>
          <w:noProof/>
        </w:rPr>
        <w:drawing>
          <wp:inline distT="0" distB="0" distL="0" distR="0" wp14:anchorId="7EAB117E" wp14:editId="66B57E4B">
            <wp:extent cx="5943600" cy="15665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566545"/>
                    </a:xfrm>
                    <a:prstGeom prst="rect">
                      <a:avLst/>
                    </a:prstGeom>
                  </pic:spPr>
                </pic:pic>
              </a:graphicData>
            </a:graphic>
          </wp:inline>
        </w:drawing>
      </w:r>
      <w:bookmarkStart w:id="0" w:name="_GoBack"/>
      <w:bookmarkEnd w:id="0"/>
    </w:p>
    <w:sectPr w:rsidR="00D045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97972"/>
    <w:multiLevelType w:val="hybridMultilevel"/>
    <w:tmpl w:val="AA946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B091C"/>
    <w:multiLevelType w:val="hybridMultilevel"/>
    <w:tmpl w:val="2E90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0A495E"/>
    <w:multiLevelType w:val="hybridMultilevel"/>
    <w:tmpl w:val="D758D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wtTAyMDe3NDM1NjJR0lEKTi0uzszPAykwrAUAlhTj4iwAAAA="/>
  </w:docVars>
  <w:rsids>
    <w:rsidRoot w:val="000D027B"/>
    <w:rsid w:val="000D027B"/>
    <w:rsid w:val="001A546D"/>
    <w:rsid w:val="00CD275A"/>
    <w:rsid w:val="00D04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25AF5"/>
  <w15:chartTrackingRefBased/>
  <w15:docId w15:val="{D6D8E0C6-A625-4A96-BB3D-DCCFF256B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027B"/>
    <w:pPr>
      <w:spacing w:after="200" w:line="276" w:lineRule="auto"/>
    </w:pPr>
  </w:style>
  <w:style w:type="paragraph" w:styleId="Heading1">
    <w:name w:val="heading 1"/>
    <w:basedOn w:val="Normal"/>
    <w:next w:val="Normal"/>
    <w:link w:val="Heading1Char"/>
    <w:uiPriority w:val="9"/>
    <w:qFormat/>
    <w:rsid w:val="000D02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GELBodytext">
    <w:name w:val="ANGEL_Body_text"/>
    <w:qFormat/>
    <w:rsid w:val="000D027B"/>
    <w:rPr>
      <w:rFonts w:ascii="Verdana" w:hAnsi="Verdana"/>
      <w:sz w:val="20"/>
    </w:rPr>
  </w:style>
  <w:style w:type="character" w:styleId="Hyperlink">
    <w:name w:val="Hyperlink"/>
    <w:rsid w:val="000D027B"/>
    <w:rPr>
      <w:color w:val="0000FF"/>
      <w:u w:val="single"/>
    </w:rPr>
  </w:style>
  <w:style w:type="character" w:customStyle="1" w:styleId="Heading1Char">
    <w:name w:val="Heading 1 Char"/>
    <w:basedOn w:val="DefaultParagraphFont"/>
    <w:link w:val="Heading1"/>
    <w:uiPriority w:val="9"/>
    <w:rsid w:val="000D027B"/>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A546D"/>
    <w:rPr>
      <w:color w:val="808080"/>
      <w:shd w:val="clear" w:color="auto" w:fill="E6E6E6"/>
    </w:rPr>
  </w:style>
  <w:style w:type="character" w:styleId="FollowedHyperlink">
    <w:name w:val="FollowedHyperlink"/>
    <w:basedOn w:val="DefaultParagraphFont"/>
    <w:uiPriority w:val="99"/>
    <w:semiHidden/>
    <w:unhideWhenUsed/>
    <w:rsid w:val="001A546D"/>
    <w:rPr>
      <w:color w:val="954F72" w:themeColor="followedHyperlink"/>
      <w:u w:val="single"/>
    </w:rPr>
  </w:style>
  <w:style w:type="paragraph" w:styleId="ListParagraph">
    <w:name w:val="List Paragraph"/>
    <w:basedOn w:val="Normal"/>
    <w:uiPriority w:val="34"/>
    <w:qFormat/>
    <w:rsid w:val="00D04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426973">
      <w:bodyDiv w:val="1"/>
      <w:marLeft w:val="0"/>
      <w:marRight w:val="0"/>
      <w:marTop w:val="0"/>
      <w:marBottom w:val="0"/>
      <w:divBdr>
        <w:top w:val="none" w:sz="0" w:space="0" w:color="auto"/>
        <w:left w:val="none" w:sz="0" w:space="0" w:color="auto"/>
        <w:bottom w:val="none" w:sz="0" w:space="0" w:color="auto"/>
        <w:right w:val="none" w:sz="0" w:space="0" w:color="auto"/>
      </w:divBdr>
      <w:divsChild>
        <w:div w:id="122783643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help.github.com/desktop-beta/guides/getting-started-with-github-desktop/"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hyperlink" Target="https://www.github.com"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hyperlink" Target="https://desktop.github.com/"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0</Pages>
  <Words>445</Words>
  <Characters>2538</Characters>
  <Application>Microsoft Office Word</Application>
  <DocSecurity>0</DocSecurity>
  <Lines>21</Lines>
  <Paragraphs>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reate a GitHub Account</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ce Corey-Gilbert</dc:creator>
  <cp:keywords/>
  <dc:description/>
  <cp:lastModifiedBy>Darice Corey-Gilbert</cp:lastModifiedBy>
  <cp:revision>3</cp:revision>
  <dcterms:created xsi:type="dcterms:W3CDTF">2017-07-06T23:43:00Z</dcterms:created>
  <dcterms:modified xsi:type="dcterms:W3CDTF">2017-07-07T00:27:00Z</dcterms:modified>
</cp:coreProperties>
</file>